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D88145" w14:textId="77777777" w:rsidR="003F4254" w:rsidRPr="00242097" w:rsidRDefault="003F4254" w:rsidP="003F4254">
      <w:pPr>
        <w:jc w:val="both"/>
        <w:rPr>
          <w:b/>
        </w:rPr>
      </w:pPr>
      <w:r w:rsidRPr="00242097">
        <w:rPr>
          <w:b/>
          <w:lang w:val="kk-KZ"/>
        </w:rPr>
        <w:t xml:space="preserve">Приложение №2 </w:t>
      </w:r>
    </w:p>
    <w:p w14:paraId="07E3F735" w14:textId="77777777" w:rsidR="003F4254" w:rsidRPr="00E27083" w:rsidRDefault="003F4254" w:rsidP="003F4254">
      <w:pPr>
        <w:ind w:firstLine="567"/>
        <w:contextualSpacing/>
        <w:jc w:val="right"/>
        <w:rPr>
          <w:lang w:val="kk-KZ"/>
        </w:rPr>
      </w:pPr>
      <w:r w:rsidRPr="00242097">
        <w:rPr>
          <w:b/>
          <w:lang w:val="kk-KZ"/>
        </w:rPr>
        <w:t>К приказу № ___ от ___________ 2021г</w:t>
      </w:r>
      <w:r w:rsidRPr="00E27083">
        <w:rPr>
          <w:lang w:val="kk-KZ"/>
        </w:rPr>
        <w:t>.</w:t>
      </w:r>
    </w:p>
    <w:p w14:paraId="4F8F5623" w14:textId="77777777" w:rsidR="003F4254" w:rsidRPr="00E27083" w:rsidRDefault="003F4254" w:rsidP="003F4254">
      <w:pPr>
        <w:ind w:firstLine="567"/>
        <w:contextualSpacing/>
        <w:jc w:val="right"/>
        <w:rPr>
          <w:lang w:val="kk-KZ"/>
        </w:rPr>
      </w:pPr>
    </w:p>
    <w:p w14:paraId="48E86B29" w14:textId="77777777" w:rsidR="003F4254" w:rsidRPr="00E27083" w:rsidRDefault="003F4254" w:rsidP="003F4254">
      <w:pPr>
        <w:ind w:firstLine="567"/>
        <w:contextualSpacing/>
        <w:jc w:val="center"/>
        <w:rPr>
          <w:lang w:val="kk-KZ"/>
        </w:rPr>
      </w:pPr>
    </w:p>
    <w:p w14:paraId="1763D3B2" w14:textId="77777777" w:rsidR="003F4254" w:rsidRPr="00D26E09" w:rsidRDefault="003F4254" w:rsidP="003F4254">
      <w:pPr>
        <w:ind w:firstLine="567"/>
        <w:contextualSpacing/>
        <w:jc w:val="center"/>
        <w:rPr>
          <w:b/>
          <w:bCs/>
          <w:lang w:val="kk-KZ"/>
        </w:rPr>
      </w:pPr>
      <w:r w:rsidRPr="00D26E09">
        <w:rPr>
          <w:b/>
          <w:bCs/>
          <w:lang w:val="kk-KZ"/>
        </w:rPr>
        <w:t>ХАБАРЛАНДЫРУ</w:t>
      </w:r>
    </w:p>
    <w:p w14:paraId="6BBD184C" w14:textId="77777777" w:rsidR="003F4254" w:rsidRPr="00D26E09" w:rsidRDefault="003F4254" w:rsidP="003F4254">
      <w:pPr>
        <w:ind w:firstLine="567"/>
        <w:contextualSpacing/>
        <w:jc w:val="center"/>
        <w:rPr>
          <w:strike/>
          <w:lang w:val="kk-KZ"/>
        </w:rPr>
      </w:pPr>
    </w:p>
    <w:p w14:paraId="505A0422" w14:textId="77777777" w:rsidR="003F4254" w:rsidRPr="00D26E09" w:rsidRDefault="003F4254" w:rsidP="003F4254">
      <w:pPr>
        <w:ind w:firstLine="567"/>
        <w:contextualSpacing/>
        <w:jc w:val="both"/>
        <w:rPr>
          <w:lang w:val="kk-KZ"/>
        </w:rPr>
      </w:pPr>
      <w:r w:rsidRPr="00D26E09">
        <w:rPr>
          <w:lang w:val="kk-KZ"/>
        </w:rPr>
        <w:t xml:space="preserve"> ҚР ДСМ «Қазақ дерматология және инфекциялық аурулар ғылыми орталығы» ШЖҚ РМК ЖИТС-пен, туберкулезбен және безгекпен күресу үшін Жаһандық қордың грантын жобасын іске асыру тобына конкурс өткізу туралы хабарлайды:</w:t>
      </w:r>
    </w:p>
    <w:p w14:paraId="285D752E" w14:textId="77777777" w:rsidR="003F4254" w:rsidRPr="00D26E09" w:rsidRDefault="003F4254" w:rsidP="003F4254">
      <w:pPr>
        <w:pStyle w:val="a6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24651D9C" w14:textId="6B86026E" w:rsidR="003F4254" w:rsidRPr="00D26E09" w:rsidRDefault="003F4254" w:rsidP="003F4254">
      <w:pPr>
        <w:pStyle w:val="a6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26E09">
        <w:rPr>
          <w:rFonts w:ascii="Times New Roman" w:hAnsi="Times New Roman" w:cs="Times New Roman"/>
          <w:sz w:val="24"/>
          <w:szCs w:val="24"/>
          <w:lang w:val="kk-KZ"/>
        </w:rPr>
        <w:t xml:space="preserve">1. </w:t>
      </w:r>
      <w:r w:rsidR="00C731E7" w:rsidRPr="00C731E7">
        <w:rPr>
          <w:rFonts w:ascii="Times New Roman" w:hAnsi="Times New Roman" w:cs="Times New Roman"/>
          <w:sz w:val="24"/>
          <w:szCs w:val="24"/>
          <w:lang w:val="kk-KZ"/>
        </w:rPr>
        <w:t>Грант үйлестірушісі</w:t>
      </w:r>
    </w:p>
    <w:p w14:paraId="562DB07A" w14:textId="77777777" w:rsidR="003F4254" w:rsidRPr="00D26E09" w:rsidRDefault="003F4254" w:rsidP="003F4254">
      <w:pPr>
        <w:pStyle w:val="a6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31D82B1D" w14:textId="7F096AC3" w:rsidR="003F4254" w:rsidRPr="00D26E09" w:rsidRDefault="003F4254" w:rsidP="003F4254">
      <w:pPr>
        <w:pStyle w:val="a6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26E09">
        <w:rPr>
          <w:rFonts w:ascii="Times New Roman" w:hAnsi="Times New Roman" w:cs="Times New Roman"/>
          <w:sz w:val="24"/>
          <w:szCs w:val="24"/>
          <w:lang w:val="kk-KZ"/>
        </w:rPr>
        <w:t xml:space="preserve">Біліктілік талаптары қоса беріледі. Барлық мүдделі тұлғаларды бұрынғы екі жұмыс орнынан өз түйіндемелері мен ұсыныстарын келесі мекенжайларға жіберуге шақырамыз: </w:t>
      </w:r>
      <w:hyperlink r:id="rId6" w:history="1">
        <w:r w:rsidR="00AF7277" w:rsidRPr="000F5E2B">
          <w:rPr>
            <w:rStyle w:val="a5"/>
            <w:rFonts w:ascii="Times New Roman" w:hAnsi="Times New Roman" w:cs="Times New Roman"/>
            <w:sz w:val="24"/>
            <w:szCs w:val="24"/>
            <w:lang w:val="kk-KZ"/>
          </w:rPr>
          <w:t>gf.</w:t>
        </w:r>
        <w:r w:rsidR="00AF7277" w:rsidRPr="00AF7277">
          <w:rPr>
            <w:rStyle w:val="a5"/>
            <w:rFonts w:ascii="Times New Roman" w:hAnsi="Times New Roman" w:cs="Times New Roman"/>
            <w:sz w:val="24"/>
            <w:szCs w:val="24"/>
            <w:lang w:val="kk-KZ"/>
          </w:rPr>
          <w:t>account</w:t>
        </w:r>
        <w:r w:rsidR="00AF7277" w:rsidRPr="000F5E2B">
          <w:rPr>
            <w:rStyle w:val="a5"/>
            <w:rFonts w:ascii="Times New Roman" w:hAnsi="Times New Roman" w:cs="Times New Roman"/>
            <w:sz w:val="24"/>
            <w:szCs w:val="24"/>
            <w:lang w:val="kk-KZ"/>
          </w:rPr>
          <w:t>@kncdiz.kz</w:t>
        </w:r>
      </w:hyperlink>
      <w:r w:rsidRPr="00D26E09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hyperlink r:id="rId7" w:history="1">
        <w:r w:rsidR="0041643B" w:rsidRPr="00495235">
          <w:rPr>
            <w:rStyle w:val="a5"/>
            <w:rFonts w:ascii="Times New Roman" w:hAnsi="Times New Roman" w:cs="Times New Roman"/>
            <w:sz w:val="24"/>
            <w:szCs w:val="24"/>
            <w:lang w:val="kk-KZ"/>
          </w:rPr>
          <w:t>gf.perevod@kncdiz.kz</w:t>
        </w:r>
      </w:hyperlink>
      <w:r w:rsidR="0041643B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</w:p>
    <w:p w14:paraId="4CFAB580" w14:textId="0C328414" w:rsidR="003F4254" w:rsidRPr="00D26E09" w:rsidRDefault="003F4254" w:rsidP="003F4254">
      <w:pPr>
        <w:pStyle w:val="a6"/>
        <w:spacing w:after="0" w:line="240" w:lineRule="auto"/>
        <w:ind w:firstLine="567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 w:rsidRPr="00D26E09">
        <w:rPr>
          <w:rFonts w:ascii="Times New Roman" w:hAnsi="Times New Roman" w:cs="Times New Roman"/>
          <w:b/>
          <w:sz w:val="24"/>
          <w:szCs w:val="24"/>
          <w:lang w:val="kk-KZ"/>
        </w:rPr>
        <w:t xml:space="preserve">Құжаттарды тапсыру мерзімі </w:t>
      </w:r>
      <w:r w:rsidR="00857C77">
        <w:rPr>
          <w:rFonts w:ascii="Times New Roman" w:hAnsi="Times New Roman" w:cs="Times New Roman"/>
          <w:b/>
          <w:sz w:val="24"/>
          <w:szCs w:val="24"/>
          <w:lang w:val="kk-KZ"/>
        </w:rPr>
        <w:t>2</w:t>
      </w:r>
      <w:r w:rsidR="00277F8C">
        <w:rPr>
          <w:rFonts w:ascii="Times New Roman" w:hAnsi="Times New Roman" w:cs="Times New Roman"/>
          <w:b/>
          <w:sz w:val="24"/>
          <w:szCs w:val="24"/>
          <w:lang w:val="kk-KZ"/>
        </w:rPr>
        <w:t>3</w:t>
      </w:r>
      <w:r w:rsidR="00857C77">
        <w:rPr>
          <w:rFonts w:ascii="Times New Roman" w:hAnsi="Times New Roman" w:cs="Times New Roman"/>
          <w:b/>
          <w:sz w:val="24"/>
          <w:szCs w:val="24"/>
          <w:lang w:val="kk-KZ"/>
        </w:rPr>
        <w:t xml:space="preserve"> қ</w:t>
      </w:r>
      <w:r w:rsidR="00277F8C">
        <w:rPr>
          <w:rFonts w:ascii="Times New Roman" w:hAnsi="Times New Roman" w:cs="Times New Roman"/>
          <w:b/>
          <w:sz w:val="24"/>
          <w:szCs w:val="24"/>
          <w:lang w:val="kk-KZ"/>
        </w:rPr>
        <w:t>азан</w:t>
      </w:r>
      <w:r w:rsidRPr="00D26E09">
        <w:rPr>
          <w:rFonts w:ascii="Times New Roman" w:hAnsi="Times New Roman" w:cs="Times New Roman"/>
          <w:b/>
          <w:sz w:val="24"/>
          <w:szCs w:val="24"/>
          <w:lang w:val="kk-KZ"/>
        </w:rPr>
        <w:t xml:space="preserve"> 2021</w:t>
      </w:r>
      <w:r>
        <w:rPr>
          <w:rFonts w:ascii="Times New Roman" w:hAnsi="Times New Roman" w:cs="Times New Roman"/>
          <w:b/>
          <w:sz w:val="24"/>
          <w:szCs w:val="24"/>
          <w:lang w:val="kk-KZ"/>
        </w:rPr>
        <w:t xml:space="preserve"> жылы, </w:t>
      </w:r>
      <w:r w:rsidRPr="00D26E09">
        <w:rPr>
          <w:rFonts w:ascii="Times New Roman" w:hAnsi="Times New Roman" w:cs="Times New Roman"/>
          <w:b/>
          <w:bCs/>
          <w:sz w:val="24"/>
          <w:szCs w:val="24"/>
          <w:lang w:val="kk-KZ"/>
        </w:rPr>
        <w:t>жергілікті уақыт бойынша 17</w:t>
      </w:r>
      <w:r w:rsidRPr="00D26E09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kk-KZ"/>
        </w:rPr>
        <w:t>00</w:t>
      </w:r>
      <w:r w:rsidRPr="00D26E09">
        <w:rPr>
          <w:rFonts w:ascii="Times New Roman" w:hAnsi="Times New Roman" w:cs="Times New Roman"/>
          <w:b/>
          <w:bCs/>
          <w:sz w:val="24"/>
          <w:szCs w:val="24"/>
          <w:lang w:val="kk-KZ"/>
        </w:rPr>
        <w:t>-ге дейін.</w:t>
      </w:r>
    </w:p>
    <w:p w14:paraId="4911D1A8" w14:textId="747BE1FE" w:rsidR="003F4254" w:rsidRPr="00D26E09" w:rsidRDefault="003F4254" w:rsidP="003F4254">
      <w:pPr>
        <w:pStyle w:val="a6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26E09">
        <w:rPr>
          <w:rFonts w:ascii="Times New Roman" w:hAnsi="Times New Roman" w:cs="Times New Roman"/>
          <w:sz w:val="24"/>
          <w:szCs w:val="24"/>
          <w:lang w:val="kk-KZ"/>
        </w:rPr>
        <w:t xml:space="preserve">Алдын ала іріктеуден өткен үміткерлер сұхбаттасуға </w:t>
      </w:r>
      <w:r w:rsidRPr="00D26E09">
        <w:rPr>
          <w:rFonts w:ascii="Times New Roman" w:hAnsi="Times New Roman" w:cs="Times New Roman"/>
          <w:b/>
          <w:sz w:val="24"/>
          <w:szCs w:val="24"/>
          <w:lang w:val="kk-KZ"/>
        </w:rPr>
        <w:t>2021 жылғы</w:t>
      </w:r>
      <w:r w:rsidRPr="00D26E09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277F8C">
        <w:rPr>
          <w:rFonts w:ascii="Times New Roman" w:hAnsi="Times New Roman" w:cs="Times New Roman"/>
          <w:b/>
          <w:sz w:val="24"/>
          <w:szCs w:val="24"/>
          <w:lang w:val="kk-KZ"/>
        </w:rPr>
        <w:t>25</w:t>
      </w:r>
      <w:r w:rsidR="00495D82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="00857C77">
        <w:rPr>
          <w:rFonts w:ascii="Times New Roman" w:hAnsi="Times New Roman" w:cs="Times New Roman"/>
          <w:b/>
          <w:sz w:val="24"/>
          <w:szCs w:val="24"/>
          <w:lang w:val="kk-KZ"/>
        </w:rPr>
        <w:t>қ</w:t>
      </w:r>
      <w:r w:rsidR="00277F8C">
        <w:rPr>
          <w:rFonts w:ascii="Times New Roman" w:hAnsi="Times New Roman" w:cs="Times New Roman"/>
          <w:b/>
          <w:sz w:val="24"/>
          <w:szCs w:val="24"/>
          <w:lang w:val="kk-KZ"/>
        </w:rPr>
        <w:t xml:space="preserve">азан </w:t>
      </w:r>
      <w:r w:rsidRPr="00D26E09">
        <w:rPr>
          <w:rFonts w:ascii="Times New Roman" w:hAnsi="Times New Roman" w:cs="Times New Roman"/>
          <w:sz w:val="24"/>
          <w:szCs w:val="24"/>
          <w:lang w:val="kk-KZ"/>
        </w:rPr>
        <w:t>күні шақырылатын болады.</w:t>
      </w:r>
    </w:p>
    <w:p w14:paraId="4BA4F1EC" w14:textId="77777777" w:rsidR="003F4254" w:rsidRPr="00D26E09" w:rsidRDefault="003F4254" w:rsidP="0017054A">
      <w:pPr>
        <w:pStyle w:val="a6"/>
        <w:spacing w:after="0" w:line="240" w:lineRule="auto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26E09">
        <w:rPr>
          <w:rFonts w:ascii="Times New Roman" w:hAnsi="Times New Roman" w:cs="Times New Roman"/>
          <w:sz w:val="24"/>
          <w:szCs w:val="24"/>
          <w:lang w:val="kk-KZ"/>
        </w:rPr>
        <w:t>Қосымша</w:t>
      </w:r>
      <w:r w:rsidR="0017054A">
        <w:rPr>
          <w:rFonts w:ascii="Times New Roman" w:hAnsi="Times New Roman" w:cs="Times New Roman"/>
          <w:sz w:val="24"/>
          <w:szCs w:val="24"/>
          <w:lang w:val="kk-KZ"/>
        </w:rPr>
        <w:t xml:space="preserve"> ақпаратты </w:t>
      </w:r>
      <w:r w:rsidRPr="00D26E09">
        <w:rPr>
          <w:rFonts w:ascii="Times New Roman" w:hAnsi="Times New Roman" w:cs="Times New Roman"/>
          <w:sz w:val="24"/>
          <w:szCs w:val="24"/>
          <w:lang w:val="kk-KZ"/>
        </w:rPr>
        <w:t>Жаһандық қор жобасын іске асыру тобынан келесі телефон нөмірі бойынша  алуға болады: 8</w:t>
      </w:r>
      <w:r>
        <w:rPr>
          <w:rFonts w:ascii="Times New Roman" w:hAnsi="Times New Roman" w:cs="Times New Roman"/>
          <w:sz w:val="24"/>
          <w:szCs w:val="24"/>
          <w:lang w:val="kk-KZ"/>
        </w:rPr>
        <w:t> </w:t>
      </w:r>
      <w:r w:rsidRPr="00D26E09">
        <w:rPr>
          <w:rFonts w:ascii="Times New Roman" w:hAnsi="Times New Roman" w:cs="Times New Roman"/>
          <w:sz w:val="24"/>
          <w:szCs w:val="24"/>
          <w:lang w:val="kk-KZ"/>
        </w:rPr>
        <w:t>707 594 4400.</w:t>
      </w:r>
    </w:p>
    <w:p w14:paraId="11E1C70D" w14:textId="77777777" w:rsidR="003F4254" w:rsidRPr="00D26E09" w:rsidRDefault="003F4254" w:rsidP="003F4254">
      <w:pPr>
        <w:contextualSpacing/>
        <w:jc w:val="center"/>
        <w:rPr>
          <w:lang w:val="kk-KZ"/>
        </w:rPr>
      </w:pPr>
    </w:p>
    <w:p w14:paraId="1D9DE8CF" w14:textId="77777777" w:rsidR="003F4254" w:rsidRPr="00D26E09" w:rsidRDefault="003F4254" w:rsidP="003F4254">
      <w:pPr>
        <w:contextualSpacing/>
        <w:jc w:val="center"/>
        <w:rPr>
          <w:b/>
          <w:bCs/>
          <w:lang w:val="kk-KZ"/>
        </w:rPr>
      </w:pPr>
      <w:r w:rsidRPr="00D26E09">
        <w:rPr>
          <w:b/>
          <w:bCs/>
          <w:lang w:val="kk-KZ"/>
        </w:rPr>
        <w:t>ОБЪЯВЛЕНИЕ</w:t>
      </w:r>
    </w:p>
    <w:p w14:paraId="4DF911AF" w14:textId="77777777" w:rsidR="003F4254" w:rsidRPr="00D26E09" w:rsidRDefault="003F4254" w:rsidP="003F4254">
      <w:pPr>
        <w:contextualSpacing/>
        <w:jc w:val="center"/>
        <w:rPr>
          <w:lang w:val="kk-KZ"/>
        </w:rPr>
      </w:pPr>
    </w:p>
    <w:p w14:paraId="67284129" w14:textId="77777777" w:rsidR="003F4254" w:rsidRPr="00D26E09" w:rsidRDefault="003F4254" w:rsidP="003F4254">
      <w:pPr>
        <w:ind w:firstLine="567"/>
        <w:contextualSpacing/>
        <w:jc w:val="both"/>
      </w:pPr>
      <w:r w:rsidRPr="00D26E09">
        <w:rPr>
          <w:bCs/>
        </w:rPr>
        <w:t xml:space="preserve">РГП на ПХВ «Казахский научный центр дерматологии и инфекционных заболеваний» </w:t>
      </w:r>
      <w:r w:rsidRPr="00D26E09">
        <w:t>объявляет конкурс в группу реализации проекта (ГРП) гранта Глобального фонда для борьбы со СПИДом, туберкулезом и малярией</w:t>
      </w:r>
      <w:r w:rsidRPr="00D26E09">
        <w:rPr>
          <w:b/>
        </w:rPr>
        <w:t xml:space="preserve"> </w:t>
      </w:r>
      <w:r w:rsidRPr="00D26E09">
        <w:t>на позицию:</w:t>
      </w:r>
    </w:p>
    <w:p w14:paraId="0E58B2E4" w14:textId="77777777" w:rsidR="003F4254" w:rsidRPr="00D26E09" w:rsidRDefault="003F4254" w:rsidP="003F4254">
      <w:pPr>
        <w:ind w:firstLine="567"/>
        <w:contextualSpacing/>
        <w:jc w:val="both"/>
      </w:pPr>
    </w:p>
    <w:p w14:paraId="7025DD3F" w14:textId="5537342C" w:rsidR="006839EF" w:rsidRDefault="00C731E7" w:rsidP="003F4254">
      <w:pPr>
        <w:pStyle w:val="a3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kk-KZ"/>
        </w:rPr>
      </w:pPr>
      <w:r>
        <w:rPr>
          <w:rFonts w:ascii="Times New Roman" w:hAnsi="Times New Roman"/>
          <w:sz w:val="24"/>
          <w:szCs w:val="24"/>
          <w:lang w:val="kk-KZ"/>
        </w:rPr>
        <w:t>К</w:t>
      </w:r>
      <w:r w:rsidR="006839EF">
        <w:rPr>
          <w:rFonts w:ascii="Times New Roman" w:hAnsi="Times New Roman"/>
          <w:sz w:val="24"/>
          <w:szCs w:val="24"/>
          <w:lang w:val="kk-KZ"/>
        </w:rPr>
        <w:t>оординатор</w:t>
      </w:r>
      <w:r>
        <w:rPr>
          <w:rFonts w:ascii="Times New Roman" w:hAnsi="Times New Roman"/>
          <w:sz w:val="24"/>
          <w:szCs w:val="24"/>
          <w:lang w:val="kk-KZ"/>
        </w:rPr>
        <w:t xml:space="preserve"> гранта</w:t>
      </w:r>
    </w:p>
    <w:p w14:paraId="7CA26FB2" w14:textId="640373B9" w:rsidR="003F4254" w:rsidRPr="00D26E09" w:rsidRDefault="003F4254" w:rsidP="003F4254">
      <w:pPr>
        <w:pStyle w:val="a6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26E09">
        <w:rPr>
          <w:rFonts w:ascii="Times New Roman" w:hAnsi="Times New Roman" w:cs="Times New Roman"/>
          <w:sz w:val="24"/>
          <w:szCs w:val="24"/>
          <w:lang w:val="kk-KZ"/>
        </w:rPr>
        <w:t xml:space="preserve">     </w:t>
      </w:r>
      <w:r w:rsidRPr="00D26E09">
        <w:rPr>
          <w:rFonts w:ascii="Times New Roman" w:hAnsi="Times New Roman" w:cs="Times New Roman"/>
          <w:sz w:val="24"/>
          <w:szCs w:val="24"/>
          <w:lang w:val="kk-KZ"/>
        </w:rPr>
        <w:tab/>
        <w:t>Квалификационные требования</w:t>
      </w:r>
      <w:r w:rsidRPr="00D26E09">
        <w:rPr>
          <w:rFonts w:ascii="Times New Roman" w:hAnsi="Times New Roman" w:cs="Times New Roman"/>
          <w:sz w:val="24"/>
          <w:szCs w:val="24"/>
        </w:rPr>
        <w:t xml:space="preserve"> прилагаются. Приглашаем всех заинтересованных лиц присылать свои резюме и рекомендации с двух предыдущих мест работы на адреса: </w:t>
      </w:r>
      <w:hyperlink r:id="rId8" w:history="1">
        <w:r w:rsidR="00AF7277" w:rsidRPr="000F5E2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gf</w:t>
        </w:r>
        <w:r w:rsidR="00AF7277" w:rsidRPr="000F5E2B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r w:rsidR="00AF7277" w:rsidRPr="000F5E2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account</w:t>
        </w:r>
        <w:r w:rsidR="00AF7277" w:rsidRPr="000F5E2B">
          <w:rPr>
            <w:rStyle w:val="a5"/>
            <w:rFonts w:ascii="Times New Roman" w:hAnsi="Times New Roman" w:cs="Times New Roman"/>
            <w:sz w:val="24"/>
            <w:szCs w:val="24"/>
            <w:lang w:val="kk-KZ"/>
          </w:rPr>
          <w:t>@kncdiz.kz</w:t>
        </w:r>
      </w:hyperlink>
      <w:r w:rsidRPr="00D26E09">
        <w:rPr>
          <w:rFonts w:ascii="Times New Roman" w:hAnsi="Times New Roman" w:cs="Times New Roman"/>
          <w:sz w:val="24"/>
          <w:szCs w:val="24"/>
          <w:lang w:val="kk-KZ"/>
        </w:rPr>
        <w:t xml:space="preserve">, </w:t>
      </w:r>
      <w:hyperlink r:id="rId9" w:history="1">
        <w:r w:rsidR="0041643B" w:rsidRPr="00495235">
          <w:rPr>
            <w:rStyle w:val="a5"/>
            <w:rFonts w:ascii="Times New Roman" w:hAnsi="Times New Roman" w:cs="Times New Roman"/>
            <w:sz w:val="24"/>
            <w:szCs w:val="24"/>
            <w:lang w:val="kk-KZ"/>
          </w:rPr>
          <w:t>gf.perevod@kncdiz.kz</w:t>
        </w:r>
      </w:hyperlink>
      <w:r w:rsidR="0041643B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D26E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A3F513" w14:textId="5639836F" w:rsidR="003F4254" w:rsidRPr="00D26E09" w:rsidRDefault="003F4254" w:rsidP="003F4254">
      <w:pPr>
        <w:ind w:firstLine="720"/>
        <w:contextualSpacing/>
        <w:jc w:val="both"/>
      </w:pPr>
      <w:r w:rsidRPr="00D26E09">
        <w:rPr>
          <w:b/>
          <w:bCs/>
        </w:rPr>
        <w:t xml:space="preserve">Срок подачи документов до </w:t>
      </w:r>
      <w:r w:rsidR="00277F8C">
        <w:rPr>
          <w:b/>
          <w:bCs/>
          <w:lang w:val="kk-KZ"/>
        </w:rPr>
        <w:t>23 октября</w:t>
      </w:r>
      <w:r w:rsidRPr="00D26E09">
        <w:rPr>
          <w:b/>
          <w:bCs/>
        </w:rPr>
        <w:t xml:space="preserve"> 2021 года 17.00 местного времени</w:t>
      </w:r>
      <w:r w:rsidRPr="00D26E09">
        <w:t>.</w:t>
      </w:r>
    </w:p>
    <w:p w14:paraId="72FDCC04" w14:textId="3D0CCD0A" w:rsidR="003F4254" w:rsidRPr="00D26E09" w:rsidRDefault="003F4254" w:rsidP="003F4254">
      <w:pPr>
        <w:ind w:firstLine="720"/>
        <w:contextualSpacing/>
        <w:jc w:val="both"/>
      </w:pPr>
      <w:r w:rsidRPr="00D26E09">
        <w:t xml:space="preserve">Кандидаты, прошедшие предварительный отбор, будут приглашены на собеседование </w:t>
      </w:r>
      <w:r w:rsidR="00277F8C">
        <w:rPr>
          <w:b/>
          <w:lang w:val="kk-KZ"/>
        </w:rPr>
        <w:t>25 октября</w:t>
      </w:r>
      <w:bookmarkStart w:id="0" w:name="_GoBack"/>
      <w:bookmarkEnd w:id="0"/>
      <w:r w:rsidRPr="00D26E09">
        <w:rPr>
          <w:b/>
        </w:rPr>
        <w:t xml:space="preserve"> 2021 года.</w:t>
      </w:r>
    </w:p>
    <w:p w14:paraId="0D88A7DF" w14:textId="77777777" w:rsidR="003F4254" w:rsidRPr="00D26E09" w:rsidRDefault="003F4254" w:rsidP="003F4254">
      <w:pPr>
        <w:ind w:firstLine="720"/>
        <w:contextualSpacing/>
        <w:jc w:val="both"/>
      </w:pPr>
      <w:r w:rsidRPr="00D26E09">
        <w:t>Дополнит</w:t>
      </w:r>
      <w:r>
        <w:t xml:space="preserve">ельную информацию </w:t>
      </w:r>
      <w:r w:rsidRPr="00D26E09">
        <w:t>можно получить по телефону: 8</w:t>
      </w:r>
      <w:r>
        <w:t> </w:t>
      </w:r>
      <w:r w:rsidRPr="00D26E09">
        <w:t>707</w:t>
      </w:r>
      <w:r>
        <w:rPr>
          <w:lang w:val="en-US"/>
        </w:rPr>
        <w:t> </w:t>
      </w:r>
      <w:r w:rsidRPr="00D26E09">
        <w:t>594 4400.</w:t>
      </w:r>
    </w:p>
    <w:p w14:paraId="4E9CD793" w14:textId="77777777" w:rsidR="003F4254" w:rsidRPr="00D26E09" w:rsidRDefault="003F4254" w:rsidP="003F4254">
      <w:pPr>
        <w:contextualSpacing/>
      </w:pPr>
    </w:p>
    <w:p w14:paraId="7206F9C4" w14:textId="77777777" w:rsidR="00AB0F6A" w:rsidRDefault="00AB0F6A"/>
    <w:sectPr w:rsidR="00AB0F6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ED150E"/>
    <w:multiLevelType w:val="hybridMultilevel"/>
    <w:tmpl w:val="788E5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S2MDYyMzQ0MzNQ0lEKTi0uzszPAykwqgUAW/EW+ywAAAA="/>
  </w:docVars>
  <w:rsids>
    <w:rsidRoot w:val="003F4254"/>
    <w:rsid w:val="0017054A"/>
    <w:rsid w:val="001931DF"/>
    <w:rsid w:val="00277F8C"/>
    <w:rsid w:val="003F4254"/>
    <w:rsid w:val="0041643B"/>
    <w:rsid w:val="00495D82"/>
    <w:rsid w:val="006839EF"/>
    <w:rsid w:val="00857C77"/>
    <w:rsid w:val="00AB0F6A"/>
    <w:rsid w:val="00AF7277"/>
    <w:rsid w:val="00C7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B8B9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4254"/>
    <w:pPr>
      <w:suppressAutoHyphens/>
      <w:spacing w:after="0"/>
      <w:jc w:val="lef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3F4254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4">
    <w:name w:val="Абзац списка Знак"/>
    <w:link w:val="a3"/>
    <w:uiPriority w:val="34"/>
    <w:locked/>
    <w:rsid w:val="003F4254"/>
    <w:rPr>
      <w:rFonts w:ascii="Calibri" w:eastAsia="Times New Roman" w:hAnsi="Calibri" w:cs="Times New Roman"/>
    </w:rPr>
  </w:style>
  <w:style w:type="character" w:styleId="a5">
    <w:name w:val="Hyperlink"/>
    <w:unhideWhenUsed/>
    <w:rsid w:val="003F4254"/>
    <w:rPr>
      <w:color w:val="0000FF"/>
      <w:u w:val="single"/>
    </w:rPr>
  </w:style>
  <w:style w:type="paragraph" w:styleId="a6">
    <w:name w:val="Body Text"/>
    <w:basedOn w:val="a"/>
    <w:link w:val="a7"/>
    <w:uiPriority w:val="99"/>
    <w:unhideWhenUsed/>
    <w:rsid w:val="003F4254"/>
    <w:pPr>
      <w:suppressAutoHyphens w:val="0"/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7">
    <w:name w:val="Основной текст Знак"/>
    <w:basedOn w:val="a0"/>
    <w:link w:val="a6"/>
    <w:uiPriority w:val="99"/>
    <w:rsid w:val="003F4254"/>
  </w:style>
  <w:style w:type="character" w:customStyle="1" w:styleId="UnresolvedMention">
    <w:name w:val="Unresolved Mention"/>
    <w:basedOn w:val="a0"/>
    <w:uiPriority w:val="99"/>
    <w:semiHidden/>
    <w:unhideWhenUsed/>
    <w:rsid w:val="0041643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4254"/>
    <w:pPr>
      <w:suppressAutoHyphens/>
      <w:spacing w:after="0"/>
      <w:jc w:val="lef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3F4254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4">
    <w:name w:val="Абзац списка Знак"/>
    <w:link w:val="a3"/>
    <w:uiPriority w:val="34"/>
    <w:locked/>
    <w:rsid w:val="003F4254"/>
    <w:rPr>
      <w:rFonts w:ascii="Calibri" w:eastAsia="Times New Roman" w:hAnsi="Calibri" w:cs="Times New Roman"/>
    </w:rPr>
  </w:style>
  <w:style w:type="character" w:styleId="a5">
    <w:name w:val="Hyperlink"/>
    <w:unhideWhenUsed/>
    <w:rsid w:val="003F4254"/>
    <w:rPr>
      <w:color w:val="0000FF"/>
      <w:u w:val="single"/>
    </w:rPr>
  </w:style>
  <w:style w:type="paragraph" w:styleId="a6">
    <w:name w:val="Body Text"/>
    <w:basedOn w:val="a"/>
    <w:link w:val="a7"/>
    <w:uiPriority w:val="99"/>
    <w:unhideWhenUsed/>
    <w:rsid w:val="003F4254"/>
    <w:pPr>
      <w:suppressAutoHyphens w:val="0"/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7">
    <w:name w:val="Основной текст Знак"/>
    <w:basedOn w:val="a0"/>
    <w:link w:val="a6"/>
    <w:uiPriority w:val="99"/>
    <w:rsid w:val="003F4254"/>
  </w:style>
  <w:style w:type="character" w:customStyle="1" w:styleId="UnresolvedMention">
    <w:name w:val="Unresolved Mention"/>
    <w:basedOn w:val="a0"/>
    <w:uiPriority w:val="99"/>
    <w:semiHidden/>
    <w:unhideWhenUsed/>
    <w:rsid w:val="004164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f.account@kncdiz.kz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gf.perevod@kncdiz.k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f.account@kncdiz.kz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gf.perevod@kncdiz.kz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21-09-15T08:53:00Z</dcterms:created>
  <dcterms:modified xsi:type="dcterms:W3CDTF">2021-10-11T08:43:00Z</dcterms:modified>
</cp:coreProperties>
</file>